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777091" w:rsidRDefault="0386A755"/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Адреса електронске поште -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email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опционално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217FEA" w:rsidRPr="00174995" w14:paraId="040E6E01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9F78CBC" w14:textId="274FFF8C" w:rsidR="00217FEA" w:rsidRPr="00174995" w:rsidRDefault="00217FEA" w:rsidP="00217FEA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8DECFED" w14:textId="430B6B7C" w:rsidR="00217FEA" w:rsidRPr="00174995" w:rsidRDefault="00217FEA" w:rsidP="00217FEA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ат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арцел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колик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нат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DBA9D1" w14:textId="77777777" w:rsidR="00217FEA" w:rsidRPr="00174995" w:rsidRDefault="00217FEA" w:rsidP="00217FEA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07EC433E" w:rsidR="00F82A4D" w:rsidRPr="00174995" w:rsidRDefault="00217FEA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106E9FF9" w:rsidR="00F82A4D" w:rsidRPr="00174995" w:rsidRDefault="00217FEA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</w:t>
            </w:r>
            <w:bookmarkStart w:id="0" w:name="_GoBack"/>
            <w:bookmarkEnd w:id="0"/>
            <w:r w:rsidR="00F82A4D"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F0ABB34"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29BC607B"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16D9DCD1"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B22420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F36D268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172FED1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66F05897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27D97C92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78300B86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50% бесповратних средстава ако се примењује са неком од наведених појединачних мера. </w:t>
      </w:r>
    </w:p>
    <w:p w14:paraId="26B8D9E4" w14:textId="2C114D2F"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тач. 1)-6)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777091">
        <w:rPr>
          <w:lang w:val="sr-Cyrl-CS"/>
        </w:rPr>
        <w:t xml:space="preserve"> 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</w:t>
      </w:r>
      <w:proofErr w:type="spellStart"/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4091DC1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СТАНОВИ</w:t>
      </w:r>
    </w:p>
    <w:p w14:paraId="361F9873" w14:textId="46DBAA56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14:paraId="37A9AB89" w14:textId="63F28ECB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46C55140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29310E" w:rsidRPr="00B22420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452C710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428B385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4372C2B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4CDAB1A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49943D6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7B596BD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03692891" w14:textId="2687A793"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6). Мера ће се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50% бесповратних средстава ако се примењује са неком од наведених појединачних мера. </w:t>
      </w:r>
    </w:p>
    <w:p w14:paraId="7E10D536" w14:textId="67B97215"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тач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505A8EDB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B22420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59DD8967"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14:paraId="3881E5B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13684021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FFB89A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F576B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6D24FE6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A1FE3A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2587109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79D11733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14:paraId="273AF22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A10455A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4B23EB44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B0FA07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514F623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21B08B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1AC700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48FF62E3"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777091" w:rsidRPr="00B22420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5866369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131A8F6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7B8266D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23D7E74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7CAE1851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7FD6843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2"/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3A7E866B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одговарајућим уделом у случају примене основног, стандардног или напредног пакета. </w:t>
      </w:r>
    </w:p>
    <w:p w14:paraId="6C8EA4FB" w14:textId="543429CD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тач. 1)-6)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суфинансир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3" w:name="_Hlk72263790"/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864"/>
        <w:gridCol w:w="2036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кућ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ста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456979" w14:textId="3341618F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777091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C4B2C5C"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12A15F" w14:textId="77777777" w:rsidR="00D24138" w:rsidRDefault="00D24138" w:rsidP="00CB7E8C">
      <w:pPr>
        <w:spacing w:after="0" w:line="240" w:lineRule="auto"/>
      </w:pPr>
      <w:r>
        <w:separator/>
      </w:r>
    </w:p>
  </w:endnote>
  <w:endnote w:type="continuationSeparator" w:id="0">
    <w:p w14:paraId="1620CA01" w14:textId="77777777" w:rsidR="00D24138" w:rsidRDefault="00D2413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29CEB8" w14:textId="77777777" w:rsidR="00D24138" w:rsidRDefault="00D24138" w:rsidP="00CB7E8C">
      <w:pPr>
        <w:spacing w:after="0" w:line="240" w:lineRule="auto"/>
      </w:pPr>
      <w:r>
        <w:separator/>
      </w:r>
    </w:p>
  </w:footnote>
  <w:footnote w:type="continuationSeparator" w:id="0">
    <w:p w14:paraId="412383A3" w14:textId="77777777" w:rsidR="00D24138" w:rsidRDefault="00D2413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17FEA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138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F56D30-E91E-4713-BBE2-B17A445A2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869</Words>
  <Characters>10656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Windows korisnik</cp:lastModifiedBy>
  <cp:revision>15</cp:revision>
  <cp:lastPrinted>2021-08-06T05:54:00Z</cp:lastPrinted>
  <dcterms:created xsi:type="dcterms:W3CDTF">2024-06-17T12:24:00Z</dcterms:created>
  <dcterms:modified xsi:type="dcterms:W3CDTF">2024-06-18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